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'orang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nerol, geraniol; (2E)-3,7-dimethylocta-2,6-dien-1-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ranja. Honeydew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orang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orang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linalyl acetate ; nerol ; gerani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nerol, geraniol; (2E)-3,7-dimethylocta-2,6-dien-1-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orang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orang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5/2026   Versión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03DB1C-5225-452F-82ED-231B05EA46E4}"/>
</file>

<file path=customXml/itemProps3.xml><?xml version="1.0" encoding="utf-8"?>
<ds:datastoreItem xmlns:ds="http://schemas.openxmlformats.org/officeDocument/2006/customXml" ds:itemID="{D8B81CC8-A178-4F0B-87CE-38492CFB7DC8}"/>
</file>

<file path=customXml/itemProps4.xml><?xml version="1.0" encoding="utf-8"?>
<ds:datastoreItem xmlns:ds="http://schemas.openxmlformats.org/officeDocument/2006/customXml" ds:itemID="{3919C5B8-2952-4994-B4EA-7747BA59AE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